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рить работу установленного для работы с markdown и git ПО, создать и скомпилировать отчёт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т каталог курса arch-pc, обновлен локальный репозиторий с помощью команды git pull, открыт каталог с отчётом для лабораторной работы номер 4, использованы команды make и make clean; так как команда make не создавала pdf файл, для исправления ошибки была повторно использована команда export PATH=$PATH:/usr/local/texlive/2022/bin/x86_64-linux (рис. 1). После действия выполнялись корректно. Далее был создан данный отчёт.</w:t>
      </w:r>
    </w:p>
    <w:p>
      <w:pPr>
        <w:pStyle w:val="CaptionedFigure"/>
      </w:pPr>
      <w:bookmarkStart w:id="25" w:name="fig:001"/>
      <w:r>
        <w:drawing>
          <wp:inline>
            <wp:extent cx="5334000" cy="3925276"/>
            <wp:effectExtent b="0" l="0" r="0" t="0"/>
            <wp:docPr descr="Рис. 1: Проверка работы команд make и make clean" title="" id="23" name="Picture"/>
            <a:graphic>
              <a:graphicData uri="http://schemas.openxmlformats.org/drawingml/2006/picture">
                <pic:pic>
                  <pic:nvPicPr>
                    <pic:cNvPr descr="image/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ка работы команд make и make clean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бота команд, компилирующих файлы, проверена. Отчет создан корректно во всех трех форматах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фин Андрей Алексеевич</dc:creator>
  <dc:language>ru-RU</dc:language>
  <cp:keywords/>
  <dcterms:created xsi:type="dcterms:W3CDTF">2022-10-28T22:35:47Z</dcterms:created>
  <dcterms:modified xsi:type="dcterms:W3CDTF">2022-10-28T22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